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f43640fb41ae945796e121ab1995042f4646df"/>
    <w:p>
      <w:pPr>
        <w:pStyle w:val="Heading2"/>
      </w:pPr>
      <w:r>
        <w:t xml:space="preserve">Appendix 19.A Observer Coverage and Sampling of the ATF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9-13</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BSAI ATF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5"/>
        <w:gridCol w:w="1051"/>
        <w:gridCol w:w="1255"/>
        <w:gridCol w:w="1021"/>
        <w:gridCol w:w="1119"/>
        <w:gridCol w:w="1006"/>
        <w:gridCol w:w="900"/>
        <w:gridCol w:w="1255"/>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BSAI ATF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8</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2</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8</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2</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4</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99</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4</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64</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7</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01</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00</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53</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9</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3</w:t>
            </w:r>
          </w:p>
        </w:tc>
      </w:tr>
      <w:tr>
        <w:trPr>
          <w:trHeight w:val="596"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5"/>
        <w:gridCol w:w="959"/>
        <w:gridCol w:w="1132"/>
        <w:gridCol w:w="1132"/>
        <w:gridCol w:w="1104"/>
        <w:gridCol w:w="1132"/>
        <w:gridCol w:w="1104"/>
        <w:gridCol w:w="1132"/>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BSAI ATF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3"/>
        <w:gridCol w:w="1140"/>
        <w:gridCol w:w="1238"/>
        <w:gridCol w:w="1361"/>
        <w:gridCol w:w="1401"/>
        <w:gridCol w:w="992"/>
        <w:gridCol w:w="1385"/>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6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4"/>
        <w:gridCol w:w="1181"/>
        <w:gridCol w:w="1410"/>
        <w:gridCol w:w="1198"/>
        <w:gridCol w:w="1130"/>
        <w:gridCol w:w="1147"/>
        <w:gridCol w:w="1410"/>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BSAI ATF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2</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6</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3</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4</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1</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70</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48</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63</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7</w:t>
            </w:r>
          </w:p>
        </w:tc>
      </w:tr>
      <w:tr>
        <w:trPr>
          <w:trHeight w:val="596"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7"/>
        <w:gridCol w:w="1753"/>
        <w:gridCol w:w="1703"/>
        <w:gridCol w:w="1778"/>
        <w:gridCol w:w="1678"/>
      </w:tblGrid>
      <w:tr>
        <w:trPr>
          <w:trHeight w:val="611" w:hRule="auto"/>
          <w:tblHeader/>
        </w:trPr>
        header 1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BSAI ATF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8</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1</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5</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r>
      <w:tr>
        <w:trPr>
          <w:trHeight w:val="56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ATF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bsai_atf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ATF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ATF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bsai_atf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ATF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BSAI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bsai_atf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BSAI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ATF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bsai_atf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ATF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BSAI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bsai_atf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BSAI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bsai_atf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bsai_atf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bsai_atf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bsai_atf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BSAI ATF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bsai_atf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BSAI ATF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BSAI ATF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bsai_atf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BSAI ATF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BSAI ATF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bsai_atf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BSAI ATF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BSAI ATF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bsai_atf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BSAI ATF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BSAI ATF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bsai_atf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BSAI ATF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00:21:38Z</dcterms:created>
  <dcterms:modified xsi:type="dcterms:W3CDTF">2024-09-14T00: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